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76a8a8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828b2f8-5173-42fc-a752-b709c84d894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3T13:22:36Z</dcterms:created>
  <dcterms:modified xsi:type="dcterms:W3CDTF">2023-06-13T13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